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B82AB" w14:textId="77777777" w:rsidR="00345F24" w:rsidRDefault="00000000" w:rsidP="0035045F">
      <w:pPr>
        <w:pStyle w:val="a4"/>
        <w:jc w:val="left"/>
      </w:pPr>
      <w:bookmarkStart w:id="0" w:name="_Hlk151444451"/>
      <w:r>
        <w:t>Отчёт по лабораторной работе №3</w:t>
      </w:r>
    </w:p>
    <w:p w14:paraId="5520CC03" w14:textId="77777777" w:rsidR="00345F24" w:rsidRDefault="00000000">
      <w:pPr>
        <w:pStyle w:val="a5"/>
      </w:pPr>
      <w:r>
        <w:t>Дискреционное разграничение прав в Linux. Два пользователя</w:t>
      </w:r>
    </w:p>
    <w:p w14:paraId="663F6C86" w14:textId="05A3F98F" w:rsidR="00345F24" w:rsidRDefault="0035045F">
      <w:pPr>
        <w:pStyle w:val="Author"/>
      </w:pPr>
      <w:r>
        <w:t>Эттеев Сулейман</w:t>
      </w:r>
    </w:p>
    <w:p w14:paraId="7EA9A57B" w14:textId="77777777" w:rsidR="0035045F" w:rsidRPr="0035045F" w:rsidRDefault="0035045F" w:rsidP="0035045F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08651847"/>
        <w:docPartObj>
          <w:docPartGallery w:val="Table of Contents"/>
          <w:docPartUnique/>
        </w:docPartObj>
      </w:sdtPr>
      <w:sdtContent>
        <w:p w14:paraId="2A333DED" w14:textId="77777777" w:rsidR="00345F24" w:rsidRDefault="00000000">
          <w:pPr>
            <w:pStyle w:val="ae"/>
          </w:pPr>
          <w:r>
            <w:t>Содержание</w:t>
          </w:r>
        </w:p>
        <w:p w14:paraId="0ADB807F" w14:textId="6EA6458D" w:rsidR="0035045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8155" w:history="1">
            <w:r w:rsidR="0035045F" w:rsidRPr="00E10AA0">
              <w:rPr>
                <w:rStyle w:val="ad"/>
                <w:noProof/>
              </w:rPr>
              <w:t>1</w:t>
            </w:r>
            <w:r w:rsidR="0035045F">
              <w:rPr>
                <w:noProof/>
              </w:rPr>
              <w:tab/>
            </w:r>
            <w:r w:rsidR="0035045F" w:rsidRPr="00E10AA0">
              <w:rPr>
                <w:rStyle w:val="ad"/>
                <w:noProof/>
              </w:rPr>
              <w:t>Цель работы</w:t>
            </w:r>
            <w:r w:rsidR="0035045F">
              <w:rPr>
                <w:noProof/>
                <w:webHidden/>
              </w:rPr>
              <w:tab/>
            </w:r>
            <w:r w:rsidR="0035045F">
              <w:rPr>
                <w:noProof/>
                <w:webHidden/>
              </w:rPr>
              <w:fldChar w:fldCharType="begin"/>
            </w:r>
            <w:r w:rsidR="0035045F">
              <w:rPr>
                <w:noProof/>
                <w:webHidden/>
              </w:rPr>
              <w:instrText xml:space="preserve"> PAGEREF _Toc151368155 \h </w:instrText>
            </w:r>
            <w:r w:rsidR="0035045F">
              <w:rPr>
                <w:noProof/>
                <w:webHidden/>
              </w:rPr>
            </w:r>
            <w:r w:rsidR="0035045F">
              <w:rPr>
                <w:noProof/>
                <w:webHidden/>
              </w:rPr>
              <w:fldChar w:fldCharType="separate"/>
            </w:r>
            <w:r w:rsidR="0035045F">
              <w:rPr>
                <w:noProof/>
                <w:webHidden/>
              </w:rPr>
              <w:t>1</w:t>
            </w:r>
            <w:r w:rsidR="0035045F">
              <w:rPr>
                <w:noProof/>
                <w:webHidden/>
              </w:rPr>
              <w:fldChar w:fldCharType="end"/>
            </w:r>
          </w:hyperlink>
        </w:p>
        <w:p w14:paraId="21DD41FC" w14:textId="591C432D" w:rsidR="0035045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156" w:history="1">
            <w:r w:rsidR="0035045F" w:rsidRPr="00E10AA0">
              <w:rPr>
                <w:rStyle w:val="ad"/>
                <w:noProof/>
              </w:rPr>
              <w:t>2</w:t>
            </w:r>
            <w:r w:rsidR="0035045F">
              <w:rPr>
                <w:noProof/>
              </w:rPr>
              <w:tab/>
            </w:r>
            <w:r w:rsidR="0035045F" w:rsidRPr="00E10AA0">
              <w:rPr>
                <w:rStyle w:val="ad"/>
                <w:noProof/>
              </w:rPr>
              <w:t>Выполнение работы</w:t>
            </w:r>
            <w:r w:rsidR="0035045F">
              <w:rPr>
                <w:noProof/>
                <w:webHidden/>
              </w:rPr>
              <w:tab/>
            </w:r>
            <w:r w:rsidR="0035045F">
              <w:rPr>
                <w:noProof/>
                <w:webHidden/>
              </w:rPr>
              <w:fldChar w:fldCharType="begin"/>
            </w:r>
            <w:r w:rsidR="0035045F">
              <w:rPr>
                <w:noProof/>
                <w:webHidden/>
              </w:rPr>
              <w:instrText xml:space="preserve"> PAGEREF _Toc151368156 \h </w:instrText>
            </w:r>
            <w:r w:rsidR="0035045F">
              <w:rPr>
                <w:noProof/>
                <w:webHidden/>
              </w:rPr>
            </w:r>
            <w:r w:rsidR="0035045F">
              <w:rPr>
                <w:noProof/>
                <w:webHidden/>
              </w:rPr>
              <w:fldChar w:fldCharType="separate"/>
            </w:r>
            <w:r w:rsidR="0035045F">
              <w:rPr>
                <w:noProof/>
                <w:webHidden/>
              </w:rPr>
              <w:t>1</w:t>
            </w:r>
            <w:r w:rsidR="0035045F">
              <w:rPr>
                <w:noProof/>
                <w:webHidden/>
              </w:rPr>
              <w:fldChar w:fldCharType="end"/>
            </w:r>
          </w:hyperlink>
        </w:p>
        <w:p w14:paraId="40391CB7" w14:textId="2A8F5FF1" w:rsidR="0035045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157" w:history="1">
            <w:r w:rsidR="0035045F" w:rsidRPr="00E10AA0">
              <w:rPr>
                <w:rStyle w:val="ad"/>
                <w:noProof/>
              </w:rPr>
              <w:t>3</w:t>
            </w:r>
            <w:r w:rsidR="0035045F">
              <w:rPr>
                <w:noProof/>
              </w:rPr>
              <w:tab/>
            </w:r>
            <w:r w:rsidR="0035045F" w:rsidRPr="00E10AA0">
              <w:rPr>
                <w:rStyle w:val="ad"/>
                <w:noProof/>
              </w:rPr>
              <w:t>Выводы</w:t>
            </w:r>
            <w:r w:rsidR="0035045F">
              <w:rPr>
                <w:noProof/>
                <w:webHidden/>
              </w:rPr>
              <w:tab/>
            </w:r>
            <w:r w:rsidR="0035045F">
              <w:rPr>
                <w:noProof/>
                <w:webHidden/>
              </w:rPr>
              <w:fldChar w:fldCharType="begin"/>
            </w:r>
            <w:r w:rsidR="0035045F">
              <w:rPr>
                <w:noProof/>
                <w:webHidden/>
              </w:rPr>
              <w:instrText xml:space="preserve"> PAGEREF _Toc151368157 \h </w:instrText>
            </w:r>
            <w:r w:rsidR="0035045F">
              <w:rPr>
                <w:noProof/>
                <w:webHidden/>
              </w:rPr>
            </w:r>
            <w:r w:rsidR="0035045F">
              <w:rPr>
                <w:noProof/>
                <w:webHidden/>
              </w:rPr>
              <w:fldChar w:fldCharType="separate"/>
            </w:r>
            <w:r w:rsidR="0035045F">
              <w:rPr>
                <w:noProof/>
                <w:webHidden/>
              </w:rPr>
              <w:t>7</w:t>
            </w:r>
            <w:r w:rsidR="0035045F">
              <w:rPr>
                <w:noProof/>
                <w:webHidden/>
              </w:rPr>
              <w:fldChar w:fldCharType="end"/>
            </w:r>
          </w:hyperlink>
        </w:p>
        <w:p w14:paraId="6A0F6CD9" w14:textId="60649820" w:rsidR="0035045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8158" w:history="1">
            <w:r w:rsidR="0035045F" w:rsidRPr="00E10AA0">
              <w:rPr>
                <w:rStyle w:val="ad"/>
                <w:noProof/>
              </w:rPr>
              <w:t>Список литературы</w:t>
            </w:r>
            <w:r w:rsidR="0035045F">
              <w:rPr>
                <w:noProof/>
                <w:webHidden/>
              </w:rPr>
              <w:tab/>
            </w:r>
            <w:r w:rsidR="0035045F">
              <w:rPr>
                <w:noProof/>
                <w:webHidden/>
              </w:rPr>
              <w:fldChar w:fldCharType="begin"/>
            </w:r>
            <w:r w:rsidR="0035045F">
              <w:rPr>
                <w:noProof/>
                <w:webHidden/>
              </w:rPr>
              <w:instrText xml:space="preserve"> PAGEREF _Toc151368158 \h </w:instrText>
            </w:r>
            <w:r w:rsidR="0035045F">
              <w:rPr>
                <w:noProof/>
                <w:webHidden/>
              </w:rPr>
            </w:r>
            <w:r w:rsidR="0035045F">
              <w:rPr>
                <w:noProof/>
                <w:webHidden/>
              </w:rPr>
              <w:fldChar w:fldCharType="separate"/>
            </w:r>
            <w:r w:rsidR="0035045F">
              <w:rPr>
                <w:noProof/>
                <w:webHidden/>
              </w:rPr>
              <w:t>7</w:t>
            </w:r>
            <w:r w:rsidR="0035045F">
              <w:rPr>
                <w:noProof/>
                <w:webHidden/>
              </w:rPr>
              <w:fldChar w:fldCharType="end"/>
            </w:r>
          </w:hyperlink>
        </w:p>
        <w:p w14:paraId="6CCFAEE6" w14:textId="77777777" w:rsidR="00345F24" w:rsidRDefault="00000000">
          <w:r>
            <w:fldChar w:fldCharType="end"/>
          </w:r>
        </w:p>
      </w:sdtContent>
    </w:sdt>
    <w:p w14:paraId="7675A73C" w14:textId="77777777" w:rsidR="00345F24" w:rsidRDefault="00000000">
      <w:pPr>
        <w:pStyle w:val="1"/>
      </w:pPr>
      <w:bookmarkStart w:id="1" w:name="_Toc151368155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14:paraId="1A9DA867" w14:textId="77777777" w:rsidR="00345F24" w:rsidRDefault="0000000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D5237C8" w14:textId="77777777" w:rsidR="00345F24" w:rsidRDefault="00000000">
      <w:pPr>
        <w:pStyle w:val="1"/>
      </w:pPr>
      <w:bookmarkStart w:id="3" w:name="_Toc151368156"/>
      <w:bookmarkStart w:id="4" w:name="выполнение-работы"/>
      <w:bookmarkEnd w:id="2"/>
      <w:r>
        <w:rPr>
          <w:rStyle w:val="SectionNumber"/>
        </w:rPr>
        <w:t>2</w:t>
      </w:r>
      <w:r>
        <w:tab/>
        <w:t>Выполнение работы</w:t>
      </w:r>
      <w:bookmarkEnd w:id="3"/>
    </w:p>
    <w:p w14:paraId="4632CE9F" w14:textId="77777777" w:rsidR="00345F24" w:rsidRDefault="00000000">
      <w:pPr>
        <w:numPr>
          <w:ilvl w:val="0"/>
          <w:numId w:val="2"/>
        </w:numPr>
      </w:pPr>
      <w:r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 w14:paraId="262D70DF" w14:textId="77777777" w:rsidR="00345F24" w:rsidRDefault="00000000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384FDCF3" w14:textId="77777777" w:rsidR="00345F24" w:rsidRDefault="00000000">
      <w:pPr>
        <w:numPr>
          <w:ilvl w:val="0"/>
          <w:numId w:val="2"/>
        </w:numPr>
      </w:pPr>
      <w:r>
        <w:t>Добавили пользователя guest2 в группу guest используя команду: Gpasswd –a guest2 guest</w:t>
      </w:r>
    </w:p>
    <w:p w14:paraId="6ADC2A1F" w14:textId="1AFFB7D3" w:rsidR="00345F24" w:rsidRDefault="00F0395B">
      <w:pPr>
        <w:pStyle w:val="CaptionedFigure"/>
      </w:pPr>
      <w:bookmarkStart w:id="5" w:name="fig:002"/>
      <w:r w:rsidRPr="00F0395B">
        <w:drawing>
          <wp:inline distT="0" distB="0" distL="0" distR="0" wp14:anchorId="7A249688" wp14:editId="68AFE394">
            <wp:extent cx="4648603" cy="134123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14:paraId="1B48CAEB" w14:textId="77777777" w:rsidR="00345F24" w:rsidRDefault="00000000">
      <w:pPr>
        <w:pStyle w:val="ImageCaption"/>
      </w:pPr>
      <w:r>
        <w:t>Figure 1: Добавление пользователей в группу</w:t>
      </w:r>
    </w:p>
    <w:p w14:paraId="529D6353" w14:textId="77777777" w:rsidR="00345F24" w:rsidRDefault="00000000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7AF84BB4" w14:textId="77777777" w:rsidR="00345F24" w:rsidRDefault="00000000">
      <w:pPr>
        <w:numPr>
          <w:ilvl w:val="0"/>
          <w:numId w:val="3"/>
        </w:numPr>
      </w:pPr>
      <w:r>
        <w:lastRenderedPageBreak/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227D2F74" w14:textId="77777777" w:rsidR="00345F24" w:rsidRDefault="00000000">
      <w:pPr>
        <w:numPr>
          <w:ilvl w:val="0"/>
          <w:numId w:val="3"/>
        </w:numPr>
      </w:pPr>
      <w:r>
        <w:t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379240BE" w14:textId="5DE40DE2" w:rsidR="00345F24" w:rsidRDefault="00F0395B">
      <w:pPr>
        <w:pStyle w:val="CaptionedFigure"/>
      </w:pPr>
      <w:r w:rsidRPr="00F0395B">
        <w:rPr>
          <w:noProof/>
        </w:rPr>
        <w:drawing>
          <wp:inline distT="0" distB="0" distL="0" distR="0" wp14:anchorId="10F58FAA" wp14:editId="37952A33">
            <wp:extent cx="4557155" cy="1737511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A9D6E" w14:textId="77777777" w:rsidR="00345F24" w:rsidRDefault="00000000">
      <w:pPr>
        <w:pStyle w:val="ImageCaption"/>
      </w:pPr>
      <w:r>
        <w:t>Figure 2: Информация о пользователях</w:t>
      </w:r>
    </w:p>
    <w:p w14:paraId="780647B8" w14:textId="77777777" w:rsidR="00345F24" w:rsidRDefault="00000000">
      <w:pPr>
        <w:numPr>
          <w:ilvl w:val="0"/>
          <w:numId w:val="4"/>
        </w:numPr>
      </w:pPr>
      <w:r>
        <w:t>Сравнили полученную информацию с содержимым файла /etc/group. Посмотрели файл командой cat /etc/group.</w:t>
      </w:r>
    </w:p>
    <w:p w14:paraId="23FA57FB" w14:textId="77777777" w:rsidR="00345F24" w:rsidRDefault="00000000">
      <w:pPr>
        <w:numPr>
          <w:ilvl w:val="0"/>
          <w:numId w:val="4"/>
        </w:numPr>
      </w:pPr>
      <w:r>
        <w:t>От имени пользователя guest2 выполнили регистрацию пользователя guest2 в группе guestкомандой newgrp guest</w:t>
      </w:r>
    </w:p>
    <w:p w14:paraId="560DFA0B" w14:textId="77777777" w:rsidR="00345F24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6CC66B1" wp14:editId="192F6F02">
            <wp:extent cx="5333365" cy="3566160"/>
            <wp:effectExtent l="0" t="0" r="0" b="0"/>
            <wp:docPr id="3" name="Picture" descr="Figure 3: 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0466" b="7889"/>
                    <a:stretch/>
                  </pic:blipFill>
                  <pic:spPr bwMode="auto">
                    <a:xfrm>
                      <a:off x="0" y="0"/>
                      <a:ext cx="5334000" cy="356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713E6B3C" w14:textId="77777777" w:rsidR="00345F24" w:rsidRDefault="00000000">
      <w:pPr>
        <w:pStyle w:val="ImageCaption"/>
      </w:pPr>
      <w:r>
        <w:t>Figure 3: Содержимое файла /etc/group и регистрация в группе</w:t>
      </w:r>
    </w:p>
    <w:p w14:paraId="02A4C494" w14:textId="77777777" w:rsidR="00345F24" w:rsidRDefault="00000000">
      <w:pPr>
        <w:pStyle w:val="Compact"/>
        <w:numPr>
          <w:ilvl w:val="0"/>
          <w:numId w:val="5"/>
        </w:numPr>
      </w:pPr>
      <w:r>
        <w:lastRenderedPageBreak/>
        <w:t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 w14:paraId="061604E9" w14:textId="77777777" w:rsidR="00345F24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C2D216E" wp14:editId="7904834D">
            <wp:extent cx="3938932" cy="2571115"/>
            <wp:effectExtent l="0" t="0" r="0" b="0"/>
            <wp:docPr id="4" name="Picture" descr="Figure 4: 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26146"/>
                    <a:stretch/>
                  </pic:blipFill>
                  <pic:spPr bwMode="auto">
                    <a:xfrm>
                      <a:off x="0" y="0"/>
                      <a:ext cx="3939381" cy="257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7"/>
    </w:p>
    <w:p w14:paraId="15C71965" w14:textId="77777777" w:rsidR="00345F24" w:rsidRDefault="00000000">
      <w:pPr>
        <w:pStyle w:val="ImageCaption"/>
      </w:pPr>
      <w:r>
        <w:t>Figure 4: Изменение прав у директории</w:t>
      </w:r>
    </w:p>
    <w:p w14:paraId="1225EB63" w14:textId="77777777" w:rsidR="00345F24" w:rsidRDefault="00000000">
      <w:pPr>
        <w:pStyle w:val="a0"/>
      </w:pPr>
      <w:r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53C3E5EE" w14:textId="3D2E187C" w:rsidR="00345F24" w:rsidRDefault="00345F24">
      <w:pPr>
        <w:pStyle w:val="CaptionedFigure"/>
      </w:pPr>
    </w:p>
    <w:p w14:paraId="1D58BD0F" w14:textId="77777777" w:rsidR="00345F24" w:rsidRDefault="00000000">
      <w:pPr>
        <w:pStyle w:val="ImageCaption"/>
      </w:pPr>
      <w:r>
        <w:t>Figure 5: Заполнение таблицы</w:t>
      </w:r>
    </w:p>
    <w:p w14:paraId="70599F4B" w14:textId="77777777" w:rsidR="00345F24" w:rsidRDefault="00000000">
      <w:pPr>
        <w:pStyle w:val="a0"/>
      </w:pPr>
      <w:r>
        <w:t>Обозначения в таблице:</w:t>
      </w:r>
    </w:p>
    <w:p w14:paraId="3940FEF3" w14:textId="77777777" w:rsidR="00345F24" w:rsidRDefault="00000000">
      <w:pPr>
        <w:pStyle w:val="Compact"/>
        <w:numPr>
          <w:ilvl w:val="0"/>
          <w:numId w:val="6"/>
        </w:numPr>
      </w:pPr>
      <w:r>
        <w:t>Создание файла</w:t>
      </w:r>
    </w:p>
    <w:p w14:paraId="0D81901D" w14:textId="77777777" w:rsidR="00345F24" w:rsidRDefault="00000000">
      <w:pPr>
        <w:pStyle w:val="Compact"/>
        <w:numPr>
          <w:ilvl w:val="0"/>
          <w:numId w:val="6"/>
        </w:numPr>
      </w:pPr>
      <w:r>
        <w:t>Удаление файла</w:t>
      </w:r>
    </w:p>
    <w:p w14:paraId="3E82683A" w14:textId="77777777" w:rsidR="00345F24" w:rsidRDefault="00000000">
      <w:pPr>
        <w:pStyle w:val="Compact"/>
        <w:numPr>
          <w:ilvl w:val="0"/>
          <w:numId w:val="6"/>
        </w:numPr>
      </w:pPr>
      <w:r>
        <w:t>Запись в файл</w:t>
      </w:r>
    </w:p>
    <w:p w14:paraId="2BE53BAF" w14:textId="77777777" w:rsidR="00345F24" w:rsidRDefault="00000000">
      <w:pPr>
        <w:pStyle w:val="Compact"/>
        <w:numPr>
          <w:ilvl w:val="0"/>
          <w:numId w:val="6"/>
        </w:numPr>
      </w:pPr>
      <w:r>
        <w:t>Чтение файла</w:t>
      </w:r>
    </w:p>
    <w:p w14:paraId="142F6E69" w14:textId="77777777" w:rsidR="00345F24" w:rsidRDefault="00000000">
      <w:pPr>
        <w:pStyle w:val="Compact"/>
        <w:numPr>
          <w:ilvl w:val="0"/>
          <w:numId w:val="6"/>
        </w:numPr>
      </w:pPr>
      <w:r>
        <w:t>Смена директории</w:t>
      </w:r>
    </w:p>
    <w:p w14:paraId="7AAB70B5" w14:textId="77777777" w:rsidR="00345F24" w:rsidRDefault="00000000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1E0FC34C" w14:textId="77777777" w:rsidR="00345F24" w:rsidRDefault="00000000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5DC3F1AE" w14:textId="77777777" w:rsidR="00345F24" w:rsidRDefault="00000000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411B8D75" w14:textId="77777777" w:rsidR="00345F24" w:rsidRDefault="00000000">
      <w:pPr>
        <w:pStyle w:val="TableCaption"/>
      </w:pPr>
      <w:bookmarkStart w:id="8" w:name="tbl:rig-act"/>
      <w:r>
        <w:t>Table 1: Установленные права и разрешённые действия для групп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345F24" w14:paraId="3A15A3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0E94E6" w14:textId="77777777" w:rsidR="00345F24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1F731BC4" w14:textId="77777777" w:rsidR="00345F24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1DFCEA5F" w14:textId="77777777" w:rsidR="00345F24" w:rsidRDefault="00000000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0AB812E2" w14:textId="77777777" w:rsidR="00345F24" w:rsidRDefault="00000000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52B92FCF" w14:textId="77777777" w:rsidR="00345F24" w:rsidRDefault="00000000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256BEB85" w14:textId="77777777" w:rsidR="00345F24" w:rsidRDefault="00000000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3837268F" w14:textId="77777777" w:rsidR="00345F24" w:rsidRDefault="00000000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36CEFC3D" w14:textId="77777777" w:rsidR="00345F24" w:rsidRDefault="00000000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3DAF8428" w14:textId="77777777" w:rsidR="00345F24" w:rsidRDefault="00000000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116DBDC3" w14:textId="77777777" w:rsidR="00345F24" w:rsidRDefault="00000000">
            <w:pPr>
              <w:pStyle w:val="Compact"/>
            </w:pPr>
            <w:r>
              <w:t>(8)</w:t>
            </w:r>
          </w:p>
        </w:tc>
      </w:tr>
      <w:tr w:rsidR="00345F24" w14:paraId="08BEF881" w14:textId="77777777">
        <w:tc>
          <w:tcPr>
            <w:tcW w:w="0" w:type="auto"/>
          </w:tcPr>
          <w:p w14:paraId="6B2A7DC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82859E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F0E546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7D61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6C39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DEDA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D40F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62094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A3EC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67623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77D34244" w14:textId="77777777">
        <w:tc>
          <w:tcPr>
            <w:tcW w:w="0" w:type="auto"/>
          </w:tcPr>
          <w:p w14:paraId="215033E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CE3B98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75121A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49A3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1D4A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AE002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7C90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F8FA9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B38C1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3132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248ED8B" w14:textId="77777777">
        <w:tc>
          <w:tcPr>
            <w:tcW w:w="0" w:type="auto"/>
          </w:tcPr>
          <w:p w14:paraId="7EA22F6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F01504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071366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41680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1E25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94E3D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F4BC5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93EC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A19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505E92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32944E2" w14:textId="77777777">
        <w:tc>
          <w:tcPr>
            <w:tcW w:w="0" w:type="auto"/>
          </w:tcPr>
          <w:p w14:paraId="02CDB38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-wx--- (030)</w:t>
            </w:r>
          </w:p>
        </w:tc>
        <w:tc>
          <w:tcPr>
            <w:tcW w:w="0" w:type="auto"/>
          </w:tcPr>
          <w:p w14:paraId="286E220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41D5A4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1CB1C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DC04C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B0A4C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AD651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0D040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0F32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5D4B95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223CA75" w14:textId="77777777">
        <w:tc>
          <w:tcPr>
            <w:tcW w:w="0" w:type="auto"/>
          </w:tcPr>
          <w:p w14:paraId="21445CF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6AEE81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F0A7FF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BF6C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623A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299D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443E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1D4E8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5B776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16245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1845D0D4" w14:textId="77777777">
        <w:tc>
          <w:tcPr>
            <w:tcW w:w="0" w:type="auto"/>
          </w:tcPr>
          <w:p w14:paraId="221AB8BB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62DA9A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0D390E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B420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D15C1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6ABC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7FD4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7D6C4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AFE2E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1264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5E1D75E" w14:textId="77777777">
        <w:tc>
          <w:tcPr>
            <w:tcW w:w="0" w:type="auto"/>
          </w:tcPr>
          <w:p w14:paraId="49690B7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DEA964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B93C96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35E2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60965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73CDE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AF42E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5866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2275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4CDDB2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258120E4" w14:textId="77777777">
        <w:tc>
          <w:tcPr>
            <w:tcW w:w="0" w:type="auto"/>
          </w:tcPr>
          <w:p w14:paraId="74102BF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B7324C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B55D65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0D3D8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FDF6D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F3D36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00DCF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2A00C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6D386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1973E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74D88DC" w14:textId="77777777">
        <w:tc>
          <w:tcPr>
            <w:tcW w:w="0" w:type="auto"/>
          </w:tcPr>
          <w:p w14:paraId="65D7A3D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CB57E3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9B801A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3952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1D787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A461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42078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2775B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DB1B9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E0EE0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F50AC11" w14:textId="77777777">
        <w:tc>
          <w:tcPr>
            <w:tcW w:w="0" w:type="auto"/>
          </w:tcPr>
          <w:p w14:paraId="64881F7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52BCCE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C60AE5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DBD3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21A16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8E65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AA61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F1FF8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54CC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EC9C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AED2C34" w14:textId="77777777">
        <w:tc>
          <w:tcPr>
            <w:tcW w:w="0" w:type="auto"/>
          </w:tcPr>
          <w:p w14:paraId="34E5E5E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2B1FE6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179785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A10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200F0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D23B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80B2D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5AEB4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FFF91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32D4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3743FF16" w14:textId="77777777">
        <w:tc>
          <w:tcPr>
            <w:tcW w:w="0" w:type="auto"/>
          </w:tcPr>
          <w:p w14:paraId="17C582D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F390B3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A6FC45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CB765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88182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12CE7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872CE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D18D6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2B78B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2264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59A2AA0" w14:textId="77777777">
        <w:tc>
          <w:tcPr>
            <w:tcW w:w="0" w:type="auto"/>
          </w:tcPr>
          <w:p w14:paraId="469DC1C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D20313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70C9B6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B21CB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03E2E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24BCF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73268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99E31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AA696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99C7F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8BF44EC" w14:textId="77777777">
        <w:tc>
          <w:tcPr>
            <w:tcW w:w="0" w:type="auto"/>
          </w:tcPr>
          <w:p w14:paraId="7661FD4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83FC0F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0DA10D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56E9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303FD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E02A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8C1E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843AE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D3696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09AC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D1FBF83" w14:textId="77777777">
        <w:tc>
          <w:tcPr>
            <w:tcW w:w="0" w:type="auto"/>
          </w:tcPr>
          <w:p w14:paraId="3CC3F02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3E0902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90845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63C9D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43183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4F16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AD430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F111C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43B58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85C75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08117CD" w14:textId="77777777">
        <w:tc>
          <w:tcPr>
            <w:tcW w:w="0" w:type="auto"/>
          </w:tcPr>
          <w:p w14:paraId="1602B14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056A19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682FB2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EA997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0EEB5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83F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580C5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DEBB3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C1747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9CDAC2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8670253" w14:textId="77777777">
        <w:tc>
          <w:tcPr>
            <w:tcW w:w="0" w:type="auto"/>
          </w:tcPr>
          <w:p w14:paraId="737AC65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8182AF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235E5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A220C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D178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00BFF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D0739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E548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2E54A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263AE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0162A34" w14:textId="77777777">
        <w:tc>
          <w:tcPr>
            <w:tcW w:w="0" w:type="auto"/>
          </w:tcPr>
          <w:p w14:paraId="72D0E42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2CD4FE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97F69D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0C794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4A12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F66C1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EA1C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B111D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05D73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1F4E92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198B3F0" w14:textId="77777777">
        <w:tc>
          <w:tcPr>
            <w:tcW w:w="0" w:type="auto"/>
          </w:tcPr>
          <w:p w14:paraId="7D5DEDB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774B99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4003C9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21D7F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6791B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E425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4FA0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884E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F9D9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EBD16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7E5C54F" w14:textId="77777777">
        <w:tc>
          <w:tcPr>
            <w:tcW w:w="0" w:type="auto"/>
          </w:tcPr>
          <w:p w14:paraId="5A3BA17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CAEB45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54A406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96A45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2B520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F7C2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F217F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8D4BA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9BE3A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78D73C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B70C123" w14:textId="77777777">
        <w:tc>
          <w:tcPr>
            <w:tcW w:w="0" w:type="auto"/>
          </w:tcPr>
          <w:p w14:paraId="14CF172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7B7260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839C61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72008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B2BA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16CC7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AE8B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A71A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87096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FB5D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15A87E67" w14:textId="77777777">
        <w:tc>
          <w:tcPr>
            <w:tcW w:w="0" w:type="auto"/>
          </w:tcPr>
          <w:p w14:paraId="2FAE647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050C96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64A3EC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7C03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51ED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2C444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43C6B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2AFE1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1DD1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BB26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529D2BF6" w14:textId="77777777">
        <w:tc>
          <w:tcPr>
            <w:tcW w:w="0" w:type="auto"/>
          </w:tcPr>
          <w:p w14:paraId="7C05EC7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A4E64A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C78549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51798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0CA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DA8A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4C608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2085B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B6B9C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23AF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76914C7F" w14:textId="77777777">
        <w:tc>
          <w:tcPr>
            <w:tcW w:w="0" w:type="auto"/>
          </w:tcPr>
          <w:p w14:paraId="72AC5D7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98AD46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E027CF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80962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0E07A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485A3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9353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3C2F6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F3CF9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EFA9F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8C92B1C" w14:textId="77777777">
        <w:tc>
          <w:tcPr>
            <w:tcW w:w="0" w:type="auto"/>
          </w:tcPr>
          <w:p w14:paraId="3F30A0D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7966C6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0CAB77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E161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D26EE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F5B27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CC669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8741E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F93A5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F8475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A62CE02" w14:textId="77777777">
        <w:tc>
          <w:tcPr>
            <w:tcW w:w="0" w:type="auto"/>
          </w:tcPr>
          <w:p w14:paraId="4887AA4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79BA50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917E65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EBC8A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CB77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96DDB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4A9F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BA606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11DF5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B1A06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5752C53" w14:textId="77777777">
        <w:tc>
          <w:tcPr>
            <w:tcW w:w="0" w:type="auto"/>
          </w:tcPr>
          <w:p w14:paraId="0B85E69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AECDE3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C16B5C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47A70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DF58F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64AFC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B954E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FA8D9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17914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2C66EB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7A2F00B0" w14:textId="77777777">
        <w:tc>
          <w:tcPr>
            <w:tcW w:w="0" w:type="auto"/>
          </w:tcPr>
          <w:p w14:paraId="4B3235C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0470EE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112AEE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CD5DC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92ED5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A8D55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E1CB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6F65D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A334D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2ECB0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F2ABF11" w14:textId="77777777">
        <w:tc>
          <w:tcPr>
            <w:tcW w:w="0" w:type="auto"/>
          </w:tcPr>
          <w:p w14:paraId="783A4E8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FE3952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8DD68E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E7C9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CEDE2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CB56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86F0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0889B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97C2A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127BF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4384986" w14:textId="77777777">
        <w:tc>
          <w:tcPr>
            <w:tcW w:w="0" w:type="auto"/>
          </w:tcPr>
          <w:p w14:paraId="25F0F78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8557FD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315331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6D69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3773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B02A7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A737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BB03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72D7C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CC21C5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E655D7F" w14:textId="77777777">
        <w:tc>
          <w:tcPr>
            <w:tcW w:w="0" w:type="auto"/>
          </w:tcPr>
          <w:p w14:paraId="3E69740B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E95A61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E11568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1969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C04F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06476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EEB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D26E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89133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36638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5EBD3A3" w14:textId="77777777">
        <w:tc>
          <w:tcPr>
            <w:tcW w:w="0" w:type="auto"/>
          </w:tcPr>
          <w:p w14:paraId="61C07AD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30369D8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A45CF5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30C04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4E5FE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C20C8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66F78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31B15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DD15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03E16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3D134CE" w14:textId="77777777">
        <w:tc>
          <w:tcPr>
            <w:tcW w:w="0" w:type="auto"/>
          </w:tcPr>
          <w:p w14:paraId="0322E12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C24F70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124A6A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1B060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C20EF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4A87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80BB4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9E1E1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F4225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D6CF07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D08C07B" w14:textId="77777777">
        <w:tc>
          <w:tcPr>
            <w:tcW w:w="0" w:type="auto"/>
          </w:tcPr>
          <w:p w14:paraId="4BE3A6F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78838C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FF7F4B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45EE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9D43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FAF2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EE5AB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1AA3C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0AC55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17A97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1868509" w14:textId="77777777">
        <w:tc>
          <w:tcPr>
            <w:tcW w:w="0" w:type="auto"/>
          </w:tcPr>
          <w:p w14:paraId="63CD0F6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CD5427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C633A0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B5E8D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B3940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34C8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BAB6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BC93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3166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2E4129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12F555FD" w14:textId="77777777">
        <w:tc>
          <w:tcPr>
            <w:tcW w:w="0" w:type="auto"/>
          </w:tcPr>
          <w:p w14:paraId="70AA542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16B4A9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C1A38F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08EE1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A3D52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362F3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BDFAD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DDEB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67BB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A59FE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1DE723D" w14:textId="77777777">
        <w:tc>
          <w:tcPr>
            <w:tcW w:w="0" w:type="auto"/>
          </w:tcPr>
          <w:p w14:paraId="68F08D4B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F6973E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B902FD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8863E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6CBCF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99AD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02EB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5D642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D8B43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67FB7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3F6593BD" w14:textId="77777777">
        <w:tc>
          <w:tcPr>
            <w:tcW w:w="0" w:type="auto"/>
          </w:tcPr>
          <w:p w14:paraId="4DD1511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220013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0DCB95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EDE0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5783F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E45A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7367A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5CEDF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21738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992E8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0EA52D0" w14:textId="77777777">
        <w:tc>
          <w:tcPr>
            <w:tcW w:w="0" w:type="auto"/>
          </w:tcPr>
          <w:p w14:paraId="36E1A21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914EDF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2F9850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234A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A472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8904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3462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77B5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23C0C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6612A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63B0650A" w14:textId="77777777">
        <w:tc>
          <w:tcPr>
            <w:tcW w:w="0" w:type="auto"/>
          </w:tcPr>
          <w:p w14:paraId="7877C52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5D2A5C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D2FC4C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9DB4B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2A3B2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2B1D6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2FB8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47B24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8FE20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E001C3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0EA8CB9" w14:textId="77777777">
        <w:tc>
          <w:tcPr>
            <w:tcW w:w="0" w:type="auto"/>
          </w:tcPr>
          <w:p w14:paraId="01210A4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B92F60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FF4DD3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712E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CB08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D4D6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FA69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6A27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433E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8225A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265C7490" w14:textId="77777777">
        <w:tc>
          <w:tcPr>
            <w:tcW w:w="0" w:type="auto"/>
          </w:tcPr>
          <w:p w14:paraId="6125474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--x--- (010)</w:t>
            </w:r>
          </w:p>
        </w:tc>
        <w:tc>
          <w:tcPr>
            <w:tcW w:w="0" w:type="auto"/>
          </w:tcPr>
          <w:p w14:paraId="6E2B95B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91AF55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436B5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78D2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89F9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7EAEC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04FDF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FA5A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D2498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0B8530DF" w14:textId="77777777">
        <w:tc>
          <w:tcPr>
            <w:tcW w:w="0" w:type="auto"/>
          </w:tcPr>
          <w:p w14:paraId="43F07B5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BB86B3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CF624C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CB8A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5F0C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A409D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B6D3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A334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DB8C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78F67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2DBC6D2" w14:textId="77777777">
        <w:tc>
          <w:tcPr>
            <w:tcW w:w="0" w:type="auto"/>
          </w:tcPr>
          <w:p w14:paraId="0FB0954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45CB75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3F15A1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192E7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197C6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C6531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6E3A6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C338DE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69600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9511E2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1E958BA5" w14:textId="77777777">
        <w:tc>
          <w:tcPr>
            <w:tcW w:w="0" w:type="auto"/>
          </w:tcPr>
          <w:p w14:paraId="0467373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6BDF30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0220AC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04FC1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48D3B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EF75B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82C91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93D4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601F3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B3038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9FEC50E" w14:textId="77777777">
        <w:tc>
          <w:tcPr>
            <w:tcW w:w="0" w:type="auto"/>
          </w:tcPr>
          <w:p w14:paraId="6A1AEE5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637532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37EED0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5896F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A43EA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433A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3D92B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32272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16127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F1FA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7223AB2" w14:textId="77777777">
        <w:tc>
          <w:tcPr>
            <w:tcW w:w="0" w:type="auto"/>
          </w:tcPr>
          <w:p w14:paraId="4DDA7AB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1A25CA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CCA3A6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2F6E4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6E3C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DFDE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8327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B0D7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900B1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60CB4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676B486C" w14:textId="77777777">
        <w:tc>
          <w:tcPr>
            <w:tcW w:w="0" w:type="auto"/>
          </w:tcPr>
          <w:p w14:paraId="6732885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8A47A7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8FB2EC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3E525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E8FF5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76CA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2F9B7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C979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00A13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35DCFB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BAAE78A" w14:textId="77777777">
        <w:tc>
          <w:tcPr>
            <w:tcW w:w="0" w:type="auto"/>
          </w:tcPr>
          <w:p w14:paraId="19C63CC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515FA6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7341B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FDE50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48700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FE634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3397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46E06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1B113B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0C10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7EEA055" w14:textId="77777777">
        <w:tc>
          <w:tcPr>
            <w:tcW w:w="0" w:type="auto"/>
          </w:tcPr>
          <w:p w14:paraId="56816E7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E7813E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F9FD5F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DF36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2E0D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8932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1897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E2AB3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CE22E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F0425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70F7B35D" w14:textId="77777777">
        <w:tc>
          <w:tcPr>
            <w:tcW w:w="0" w:type="auto"/>
          </w:tcPr>
          <w:p w14:paraId="7889D31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A75088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6D4183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1467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E98A0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0912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E170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B663C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1E831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6D85F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0F1F0493" w14:textId="77777777">
        <w:tc>
          <w:tcPr>
            <w:tcW w:w="0" w:type="auto"/>
          </w:tcPr>
          <w:p w14:paraId="69A8E48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F54F97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9F36149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E80E8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8319A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7CF59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E753DD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89183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36C3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0A8F0E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66B005E" w14:textId="77777777">
        <w:tc>
          <w:tcPr>
            <w:tcW w:w="0" w:type="auto"/>
          </w:tcPr>
          <w:p w14:paraId="33FF31E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0293A3C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8AC042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8761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47C22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F00B9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872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4979C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D1FFD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0C38D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629586BD" w14:textId="77777777">
        <w:tc>
          <w:tcPr>
            <w:tcW w:w="0" w:type="auto"/>
          </w:tcPr>
          <w:p w14:paraId="41F9F1A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CB7CBB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20FDD1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2780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E2895E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BCAE2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728B5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58CC7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A8EA1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294DA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78D7BB2" w14:textId="77777777">
        <w:tc>
          <w:tcPr>
            <w:tcW w:w="0" w:type="auto"/>
          </w:tcPr>
          <w:p w14:paraId="1D5EF6E7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F32B82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7CFD83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A73962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5138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9915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9159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D0B2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E2C3B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A514A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24EC5927" w14:textId="77777777">
        <w:tc>
          <w:tcPr>
            <w:tcW w:w="0" w:type="auto"/>
          </w:tcPr>
          <w:p w14:paraId="49CF202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A112C6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FE0E95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3C55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961FE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539CF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B98FB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CB2D1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8E458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0EAC14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26BDB8CB" w14:textId="77777777">
        <w:tc>
          <w:tcPr>
            <w:tcW w:w="0" w:type="auto"/>
          </w:tcPr>
          <w:p w14:paraId="1A24F78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737A42C" w14:textId="2E1FB91B" w:rsidR="00345F24" w:rsidRDefault="00000000">
            <w:pPr>
              <w:pStyle w:val="Compact"/>
            </w:pPr>
            <w:r>
              <w:rPr>
                <w:rStyle w:val="VerbatimChar"/>
              </w:rPr>
              <w:t>----</w:t>
            </w:r>
            <w:proofErr w:type="spellStart"/>
            <w:r>
              <w:rPr>
                <w:rStyle w:val="VerbatimChar"/>
              </w:rPr>
              <w:t>rwx</w:t>
            </w:r>
            <w:proofErr w:type="spellEnd"/>
            <w:r>
              <w:rPr>
                <w:rStyle w:val="VerbatimChar"/>
              </w:rPr>
              <w:t>--- (070)</w:t>
            </w:r>
          </w:p>
        </w:tc>
        <w:tc>
          <w:tcPr>
            <w:tcW w:w="0" w:type="auto"/>
          </w:tcPr>
          <w:p w14:paraId="4CA1E8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114AA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2AFF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4D03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64F77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768BA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D7CC4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46E06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C1630C0" w14:textId="77777777">
        <w:tc>
          <w:tcPr>
            <w:tcW w:w="0" w:type="auto"/>
          </w:tcPr>
          <w:p w14:paraId="57670AB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71275C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A3C493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D10C6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6CF2B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D6A47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6FA51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E6BE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1E6E5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C996A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B0CB334" w14:textId="77777777">
        <w:tc>
          <w:tcPr>
            <w:tcW w:w="0" w:type="auto"/>
          </w:tcPr>
          <w:p w14:paraId="5A592D4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A2A325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FD91223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991D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CF019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13C6BF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C7B2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CD8B5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67725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9E5AC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F31CA2B" w14:textId="77777777">
        <w:tc>
          <w:tcPr>
            <w:tcW w:w="0" w:type="auto"/>
          </w:tcPr>
          <w:p w14:paraId="4143A2D0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AC9E5F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E8938B6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516620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C7A27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B02B43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786B35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576C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9A24F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897A9D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386E90C7" w14:textId="77777777">
        <w:tc>
          <w:tcPr>
            <w:tcW w:w="0" w:type="auto"/>
          </w:tcPr>
          <w:p w14:paraId="4425A8D1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3CA218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C76374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4626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B01D0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5668F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49F6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3C83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050714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ED51F8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5EC832BB" w14:textId="77777777">
        <w:tc>
          <w:tcPr>
            <w:tcW w:w="0" w:type="auto"/>
          </w:tcPr>
          <w:p w14:paraId="04B4FB8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E22770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B3E4E71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5436A5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1198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FC413A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5F465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19F2C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84D76D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93D79" w14:textId="77777777" w:rsidR="00345F24" w:rsidRDefault="00000000">
            <w:pPr>
              <w:pStyle w:val="Compact"/>
            </w:pPr>
            <w:r>
              <w:t>+</w:t>
            </w:r>
          </w:p>
        </w:tc>
      </w:tr>
      <w:tr w:rsidR="00345F24" w14:paraId="4155D3CF" w14:textId="77777777">
        <w:tc>
          <w:tcPr>
            <w:tcW w:w="0" w:type="auto"/>
          </w:tcPr>
          <w:p w14:paraId="414F1FBA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380FCB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66B994C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E4E7E0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A07277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3FCE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9C9D6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10A9F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E138F8" w14:textId="77777777" w:rsidR="00345F24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537FAC" w14:textId="77777777" w:rsidR="00345F24" w:rsidRDefault="00000000">
            <w:pPr>
              <w:pStyle w:val="Compact"/>
            </w:pPr>
            <w:r>
              <w:t>-</w:t>
            </w:r>
          </w:p>
        </w:tc>
      </w:tr>
      <w:tr w:rsidR="00345F24" w14:paraId="497C4227" w14:textId="77777777">
        <w:tc>
          <w:tcPr>
            <w:tcW w:w="0" w:type="auto"/>
          </w:tcPr>
          <w:p w14:paraId="14AB7C7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1D20FD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2B73AB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48FD8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1F13A1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40F03C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4D2B74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88CC12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099A97" w14:textId="77777777" w:rsidR="00345F24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7C7AB5" w14:textId="77777777" w:rsidR="00345F24" w:rsidRDefault="00000000">
            <w:pPr>
              <w:pStyle w:val="Compact"/>
            </w:pPr>
            <w:r>
              <w:t>+</w:t>
            </w:r>
          </w:p>
        </w:tc>
      </w:tr>
    </w:tbl>
    <w:bookmarkEnd w:id="8"/>
    <w:p w14:paraId="3F02A830" w14:textId="77777777" w:rsidR="00345F24" w:rsidRDefault="00000000">
      <w:pPr>
        <w:pStyle w:val="a0"/>
      </w:pPr>
      <w:r>
        <w:t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p w14:paraId="63FB00FE" w14:textId="77777777" w:rsidR="00345F24" w:rsidRDefault="00000000">
      <w:pPr>
        <w:pStyle w:val="TableCaption"/>
      </w:pPr>
      <w:bookmarkStart w:id="9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345F24" w14:paraId="282356A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61FC06" w14:textId="77777777" w:rsidR="00345F24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5D0E2D4C" w14:textId="77777777" w:rsidR="00345F24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03ECA284" w14:textId="77777777" w:rsidR="00345F24" w:rsidRDefault="00000000">
            <w:pPr>
              <w:pStyle w:val="Compact"/>
            </w:pPr>
            <w:r>
              <w:t>Права на файл</w:t>
            </w:r>
          </w:p>
        </w:tc>
      </w:tr>
      <w:tr w:rsidR="00345F24" w14:paraId="3B5CA547" w14:textId="77777777">
        <w:tc>
          <w:tcPr>
            <w:tcW w:w="0" w:type="auto"/>
          </w:tcPr>
          <w:p w14:paraId="6EBF2C90" w14:textId="77777777" w:rsidR="00345F24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71D747E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00ADA1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35DA3661" w14:textId="77777777">
        <w:tc>
          <w:tcPr>
            <w:tcW w:w="0" w:type="auto"/>
          </w:tcPr>
          <w:p w14:paraId="6C3D6C3C" w14:textId="77777777" w:rsidR="00345F24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B6E204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AD9F009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11E93D45" w14:textId="77777777">
        <w:tc>
          <w:tcPr>
            <w:tcW w:w="0" w:type="auto"/>
          </w:tcPr>
          <w:p w14:paraId="0F64E80E" w14:textId="77777777" w:rsidR="00345F24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D271922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FFC021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345F24" w14:paraId="181AD3BC" w14:textId="77777777">
        <w:tc>
          <w:tcPr>
            <w:tcW w:w="0" w:type="auto"/>
          </w:tcPr>
          <w:p w14:paraId="3BE03EC8" w14:textId="77777777" w:rsidR="00345F24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4D559C5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7E1AF9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345F24" w14:paraId="76EB9F45" w14:textId="77777777">
        <w:tc>
          <w:tcPr>
            <w:tcW w:w="0" w:type="auto"/>
          </w:tcPr>
          <w:p w14:paraId="58398187" w14:textId="77777777" w:rsidR="00345F24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312AF4A8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7F897FD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583C76EC" w14:textId="77777777">
        <w:tc>
          <w:tcPr>
            <w:tcW w:w="0" w:type="auto"/>
          </w:tcPr>
          <w:p w14:paraId="484A1C84" w14:textId="77777777" w:rsidR="00345F24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5E34D6EF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C2666A4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345F24" w14:paraId="1C8AA3EB" w14:textId="77777777">
        <w:tc>
          <w:tcPr>
            <w:tcW w:w="0" w:type="auto"/>
          </w:tcPr>
          <w:p w14:paraId="22AB114E" w14:textId="77777777" w:rsidR="00345F24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17C3A173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7157086" w14:textId="77777777" w:rsidR="00345F24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bookmarkEnd w:id="9"/>
    <w:p w14:paraId="0DBF1CAE" w14:textId="77777777" w:rsidR="00345F24" w:rsidRDefault="00000000">
      <w:pPr>
        <w:pStyle w:val="a0"/>
      </w:pPr>
      <w:r>
        <w:lastRenderedPageBreak/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p w14:paraId="77BBFC6D" w14:textId="77777777" w:rsidR="00345F24" w:rsidRDefault="00000000">
      <w:pPr>
        <w:pStyle w:val="1"/>
      </w:pPr>
      <w:bookmarkStart w:id="10" w:name="_Toc151368157"/>
      <w:bookmarkStart w:id="11" w:name="выводы"/>
      <w:bookmarkEnd w:id="4"/>
      <w:r>
        <w:rPr>
          <w:rStyle w:val="SectionNumber"/>
        </w:rPr>
        <w:t>3</w:t>
      </w:r>
      <w:r>
        <w:tab/>
        <w:t>Выводы</w:t>
      </w:r>
      <w:bookmarkEnd w:id="10"/>
    </w:p>
    <w:p w14:paraId="01CFCACD" w14:textId="77777777" w:rsidR="00345F24" w:rsidRDefault="00000000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1BA3CEDA" w14:textId="77777777" w:rsidR="00345F24" w:rsidRDefault="00000000">
      <w:pPr>
        <w:pStyle w:val="1"/>
      </w:pPr>
      <w:bookmarkStart w:id="12" w:name="_Toc151368158"/>
      <w:bookmarkStart w:id="13" w:name="список-литературы"/>
      <w:bookmarkEnd w:id="11"/>
      <w:r>
        <w:t>Список литературы</w:t>
      </w:r>
      <w:bookmarkEnd w:id="12"/>
    </w:p>
    <w:p w14:paraId="76433366" w14:textId="77777777" w:rsidR="00345F24" w:rsidRDefault="00000000">
      <w:pPr>
        <w:pStyle w:val="Compact"/>
        <w:numPr>
          <w:ilvl w:val="0"/>
          <w:numId w:val="7"/>
        </w:numPr>
      </w:pPr>
      <w:hyperlink r:id="rId11">
        <w:r>
          <w:rPr>
            <w:rStyle w:val="ad"/>
          </w:rPr>
          <w:t>Теория разграничения прав пользователей</w:t>
        </w:r>
      </w:hyperlink>
    </w:p>
    <w:p w14:paraId="0B17B55C" w14:textId="77777777" w:rsidR="00345F24" w:rsidRDefault="00000000">
      <w:pPr>
        <w:pStyle w:val="Compact"/>
        <w:numPr>
          <w:ilvl w:val="0"/>
          <w:numId w:val="7"/>
        </w:numPr>
      </w:pPr>
      <w:hyperlink r:id="rId12">
        <w:r>
          <w:rPr>
            <w:rStyle w:val="ad"/>
          </w:rPr>
          <w:t>Разрешения доступа к файлам</w:t>
        </w:r>
      </w:hyperlink>
      <w:bookmarkEnd w:id="0"/>
      <w:bookmarkEnd w:id="13"/>
    </w:p>
    <w:sectPr w:rsidR="00345F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B28DC" w14:textId="77777777" w:rsidR="006D03A9" w:rsidRDefault="006D03A9">
      <w:pPr>
        <w:spacing w:after="0"/>
      </w:pPr>
      <w:r>
        <w:separator/>
      </w:r>
    </w:p>
  </w:endnote>
  <w:endnote w:type="continuationSeparator" w:id="0">
    <w:p w14:paraId="6BC6A4F1" w14:textId="77777777" w:rsidR="006D03A9" w:rsidRDefault="006D03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A2806" w14:textId="77777777" w:rsidR="006D03A9" w:rsidRDefault="006D03A9">
      <w:r>
        <w:separator/>
      </w:r>
    </w:p>
  </w:footnote>
  <w:footnote w:type="continuationSeparator" w:id="0">
    <w:p w14:paraId="48457B4C" w14:textId="77777777" w:rsidR="006D03A9" w:rsidRDefault="006D0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D256CBA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BBE247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16FAC5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A5BCC6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E7D2229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5BE6DF7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368217868">
    <w:abstractNumId w:val="2"/>
  </w:num>
  <w:num w:numId="2" w16cid:durableId="8324497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026547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79575296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 w16cid:durableId="224610731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 w16cid:durableId="12295332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4322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45F24"/>
    <w:rsid w:val="0035045F"/>
    <w:rsid w:val="004E29B3"/>
    <w:rsid w:val="00590D07"/>
    <w:rsid w:val="00613012"/>
    <w:rsid w:val="006D03A9"/>
    <w:rsid w:val="00784D58"/>
    <w:rsid w:val="008A47C0"/>
    <w:rsid w:val="008D6863"/>
    <w:rsid w:val="00B86B75"/>
    <w:rsid w:val="00BC48D5"/>
    <w:rsid w:val="00C36279"/>
    <w:rsid w:val="00E315A3"/>
    <w:rsid w:val="00F039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1BA1E"/>
  <w15:docId w15:val="{FDE26C31-A942-410E-BEE4-C3891719F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5045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inuxcommand.ru/razresheniya-dostupa-k-faila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128</Words>
  <Characters>6433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7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льсин Захар</dc:creator>
  <cp:keywords/>
  <cp:lastModifiedBy>Эттеев Сулейман Хаджимуратович</cp:lastModifiedBy>
  <cp:revision>4</cp:revision>
  <cp:lastPrinted>2023-11-20T07:22:00Z</cp:lastPrinted>
  <dcterms:created xsi:type="dcterms:W3CDTF">2023-11-05T18:56:00Z</dcterms:created>
  <dcterms:modified xsi:type="dcterms:W3CDTF">2023-11-21T04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